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ABADC" w14:textId="77777777" w:rsidR="009B3596" w:rsidRP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  <w:r w:rsidRPr="009B3596">
        <w:rPr>
          <w:sz w:val="28"/>
          <w:szCs w:val="28"/>
        </w:rPr>
        <w:t>Regular Board Meeting</w:t>
      </w:r>
    </w:p>
    <w:p w14:paraId="67EF8387" w14:textId="4BA1DEFA" w:rsidR="009B3596" w:rsidRPr="009B3596" w:rsidRDefault="00AA509D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February 12</w:t>
      </w:r>
      <w:r w:rsidR="009B3596" w:rsidRPr="009B3596">
        <w:rPr>
          <w:sz w:val="28"/>
          <w:szCs w:val="28"/>
        </w:rPr>
        <w:t xml:space="preserve"> – 8:30 a.m.</w:t>
      </w:r>
    </w:p>
    <w:p w14:paraId="6A95CAAD" w14:textId="7CB499B6" w:rsidR="009B3596" w:rsidRP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  <w:r w:rsidRPr="009B3596">
        <w:rPr>
          <w:sz w:val="28"/>
          <w:szCs w:val="28"/>
        </w:rPr>
        <w:t xml:space="preserve">Board Room </w:t>
      </w:r>
      <w:r w:rsidR="008B24AB">
        <w:rPr>
          <w:sz w:val="28"/>
          <w:szCs w:val="28"/>
        </w:rPr>
        <w:t>at</w:t>
      </w:r>
      <w:r w:rsidRPr="009B3596">
        <w:rPr>
          <w:sz w:val="28"/>
          <w:szCs w:val="28"/>
        </w:rPr>
        <w:t xml:space="preserve"> 10. W. Chambers Street</w:t>
      </w:r>
    </w:p>
    <w:p w14:paraId="0F8D39A0" w14:textId="77777777" w:rsidR="009B3596" w:rsidRDefault="009B3596" w:rsidP="009B3596">
      <w:pPr>
        <w:ind w:left="2070"/>
        <w:jc w:val="center"/>
        <w:outlineLvl w:val="0"/>
      </w:pPr>
    </w:p>
    <w:p w14:paraId="37E85C62" w14:textId="3779D15B" w:rsidR="009B3596" w:rsidRDefault="008B24AB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MMARY</w:t>
      </w:r>
    </w:p>
    <w:p w14:paraId="6163BD03" w14:textId="7EBC6A11" w:rsidR="008B24AB" w:rsidRDefault="008B24AB" w:rsidP="008B24AB">
      <w:pPr>
        <w:outlineLvl w:val="0"/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t xml:space="preserve">Development Authority board members present were Tom </w:t>
      </w:r>
      <w:proofErr w:type="gramStart"/>
      <w:r>
        <w:t>Baugh;Chairman</w:t>
      </w:r>
      <w:proofErr w:type="gramEnd"/>
      <w:r>
        <w:t xml:space="preserve">, Otis </w:t>
      </w:r>
    </w:p>
    <w:p w14:paraId="1D3E1520" w14:textId="61CBE25F" w:rsidR="008B24AB" w:rsidRDefault="008B24AB" w:rsidP="008B24AB">
      <w:pPr>
        <w:outlineLvl w:val="0"/>
      </w:pPr>
      <w:r>
        <w:tab/>
      </w:r>
      <w:r>
        <w:tab/>
      </w:r>
      <w:r>
        <w:tab/>
      </w:r>
      <w:r>
        <w:tab/>
      </w:r>
      <w:proofErr w:type="gramStart"/>
      <w:r>
        <w:t>Ingram;Vice</w:t>
      </w:r>
      <w:proofErr w:type="gramEnd"/>
      <w:r>
        <w:t xml:space="preserve"> Chairman, Larry Evans;Co-Secretary/Treasurer, Greg Head;Co-</w:t>
      </w:r>
    </w:p>
    <w:p w14:paraId="6E946A91" w14:textId="77777777" w:rsidR="008B24AB" w:rsidRDefault="008B24AB" w:rsidP="008B24AB">
      <w:pPr>
        <w:outlineLvl w:val="0"/>
      </w:pPr>
      <w:r>
        <w:tab/>
      </w:r>
      <w:r>
        <w:tab/>
      </w:r>
      <w:r>
        <w:tab/>
      </w:r>
      <w:r>
        <w:tab/>
        <w:t xml:space="preserve">Secretary/Treasurer, Wendell </w:t>
      </w:r>
      <w:proofErr w:type="gramStart"/>
      <w:r>
        <w:t>Horne;Director</w:t>
      </w:r>
      <w:proofErr w:type="gramEnd"/>
      <w:r>
        <w:t>, Jim Cole;Director, Phil Ham;</w:t>
      </w:r>
    </w:p>
    <w:p w14:paraId="65B853B7" w14:textId="18DC9480" w:rsidR="008B24AB" w:rsidRDefault="008B24AB" w:rsidP="008B24AB">
      <w:pPr>
        <w:ind w:left="2160" w:firstLine="720"/>
        <w:outlineLvl w:val="0"/>
      </w:pPr>
      <w:r>
        <w:t xml:space="preserve">Director, Michael </w:t>
      </w:r>
      <w:proofErr w:type="gramStart"/>
      <w:r>
        <w:t>Leverett;Director</w:t>
      </w:r>
      <w:proofErr w:type="gramEnd"/>
      <w:r>
        <w:t xml:space="preserve">. Staff present: Brandy </w:t>
      </w:r>
      <w:proofErr w:type="gramStart"/>
      <w:r>
        <w:t>Boynton:Finance</w:t>
      </w:r>
      <w:proofErr w:type="gramEnd"/>
      <w:r>
        <w:t xml:space="preserve"> &amp; </w:t>
      </w:r>
    </w:p>
    <w:p w14:paraId="6139A992" w14:textId="6074AFE8" w:rsidR="008B24AB" w:rsidRDefault="008B24AB" w:rsidP="008B24AB">
      <w:pPr>
        <w:ind w:left="2160" w:firstLine="720"/>
        <w:outlineLvl w:val="0"/>
      </w:pPr>
      <w:r>
        <w:t xml:space="preserve">Performance Coordinator. Guests present: Laura </w:t>
      </w:r>
      <w:proofErr w:type="gramStart"/>
      <w:r>
        <w:t>Mathis;Mid</w:t>
      </w:r>
      <w:proofErr w:type="gramEnd"/>
      <w:r>
        <w:t xml:space="preserve"> GA Regional Comm</w:t>
      </w:r>
    </w:p>
    <w:p w14:paraId="778D51C9" w14:textId="29B11011" w:rsidR="008B24AB" w:rsidRDefault="008B24AB" w:rsidP="008B24AB">
      <w:pPr>
        <w:ind w:left="2160" w:firstLine="720"/>
        <w:outlineLvl w:val="0"/>
      </w:pPr>
      <w:r>
        <w:t xml:space="preserve">Will </w:t>
      </w:r>
      <w:proofErr w:type="gramStart"/>
      <w:r>
        <w:t>Davis;Monroe</w:t>
      </w:r>
      <w:proofErr w:type="gramEnd"/>
      <w:r>
        <w:t xml:space="preserve"> County Reporter.</w:t>
      </w:r>
    </w:p>
    <w:p w14:paraId="5C0F91C5" w14:textId="4E71F59D" w:rsidR="008B24AB" w:rsidRPr="008B24AB" w:rsidRDefault="008B24AB" w:rsidP="008B24AB">
      <w:pPr>
        <w:outlineLvl w:val="0"/>
      </w:pPr>
      <w:r>
        <w:tab/>
      </w:r>
      <w:r>
        <w:tab/>
      </w:r>
      <w:r>
        <w:tab/>
      </w:r>
      <w:r>
        <w:tab/>
      </w:r>
    </w:p>
    <w:p w14:paraId="1E2754DE" w14:textId="77777777" w:rsid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</w:p>
    <w:p w14:paraId="65EF77C7" w14:textId="6AD38561" w:rsidR="00C87AC3" w:rsidRPr="00293590" w:rsidRDefault="00D27DD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D49A33C" wp14:editId="6CDD8AF9">
                <wp:simplePos x="0" y="0"/>
                <wp:positionH relativeFrom="column">
                  <wp:posOffset>-219075</wp:posOffset>
                </wp:positionH>
                <wp:positionV relativeFrom="paragraph">
                  <wp:posOffset>74931</wp:posOffset>
                </wp:positionV>
                <wp:extent cx="1480820" cy="5429250"/>
                <wp:effectExtent l="0" t="0" r="5080" b="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0820" cy="542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5F8AE2" w14:textId="77777777" w:rsidR="00C87AC3" w:rsidRPr="00EF3407" w:rsidRDefault="0083048D" w:rsidP="0083048D">
                            <w:pPr>
                              <w:ind w:firstLine="720"/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OM BAUGH</w:t>
                            </w:r>
                            <w:r w:rsidR="00C87AC3" w:rsidRPr="00A8542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87AC3" w:rsidRPr="00752B2A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415FE15C" w14:textId="77777777" w:rsidR="00C87AC3" w:rsidRPr="00A8542E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1655576C" w14:textId="77777777" w:rsidR="00C87AC3" w:rsidRDefault="0083048D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OTIS INGRAM</w:t>
                            </w:r>
                          </w:p>
                          <w:p w14:paraId="63078B45" w14:textId="77777777" w:rsidR="00C87AC3" w:rsidRPr="00752B2A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A8542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52B2A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376C962" w14:textId="77777777" w:rsidR="00C87AC3" w:rsidRPr="00A8542E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6F187CFB" w14:textId="77777777" w:rsidR="00C87AC3" w:rsidRDefault="0083048D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LARRY EVANS</w:t>
                            </w:r>
                          </w:p>
                          <w:p w14:paraId="197F94DC" w14:textId="77777777" w:rsidR="00C87AC3" w:rsidRDefault="0083048D" w:rsidP="00C87AC3">
                            <w:pPr>
                              <w:jc w:val="right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Co-</w:t>
                            </w:r>
                            <w:r w:rsidR="00C87AC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4E7E7025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63A12C6E" w14:textId="77777777" w:rsidR="00C87AC3" w:rsidRDefault="004E2DFB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GREG HEAD</w:t>
                            </w:r>
                          </w:p>
                          <w:p w14:paraId="393274DE" w14:textId="77777777" w:rsidR="0083048D" w:rsidRDefault="0083048D" w:rsidP="0083048D">
                            <w:pPr>
                              <w:jc w:val="right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Co-Secretary/Treasurer</w:t>
                            </w:r>
                          </w:p>
                          <w:p w14:paraId="5FBA3A9E" w14:textId="77777777" w:rsidR="004E2DFB" w:rsidRDefault="004E2DFB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0667B4AA" w14:textId="77777777" w:rsidR="004E2DFB" w:rsidRDefault="004E2DFB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WENDELL HORNE</w:t>
                            </w:r>
                          </w:p>
                          <w:p w14:paraId="538A9B7F" w14:textId="77777777" w:rsidR="004E2DFB" w:rsidRDefault="004E2DFB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077C4AC1" w14:textId="77777777" w:rsidR="004E2DFB" w:rsidRDefault="004E2DFB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464C8C01" w14:textId="77777777" w:rsidR="004E2DFB" w:rsidRDefault="007404F7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JIM COLE</w:t>
                            </w:r>
                          </w:p>
                          <w:p w14:paraId="01A3DD8E" w14:textId="77777777" w:rsidR="004E2DFB" w:rsidRDefault="004E2DFB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0677463D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28CE47BD" w14:textId="77777777" w:rsidR="00C87AC3" w:rsidRDefault="007404F7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HIL HAM</w:t>
                            </w:r>
                          </w:p>
                          <w:p w14:paraId="0CA2D7C4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5E3C33EF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46A14315" w14:textId="77777777" w:rsidR="00C87AC3" w:rsidRDefault="007404F7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RAIG CRADDOCK</w:t>
                            </w:r>
                          </w:p>
                          <w:p w14:paraId="33976A53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52D6C8FE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14E9A61F" w14:textId="77777777" w:rsidR="00C87AC3" w:rsidRDefault="007404F7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ICHAEL LEVERETT</w:t>
                            </w:r>
                          </w:p>
                          <w:p w14:paraId="6296B1AD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A2B1F73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7362644D" w14:textId="77777777" w:rsidR="00C87AC3" w:rsidRDefault="00C87AC3" w:rsidP="00C87AC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20AEE2E6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70434E05" w14:textId="77777777" w:rsidR="00C87AC3" w:rsidRPr="00A8542E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6115060F" w14:textId="77777777" w:rsidR="00FA0211" w:rsidRDefault="00DF04FE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O</w:t>
                            </w:r>
                            <w:r w:rsidR="00FA021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GREGORY</w:t>
                            </w:r>
                          </w:p>
                          <w:p w14:paraId="7E964B2E" w14:textId="77777777" w:rsidR="00C87AC3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A8542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DF04FE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President</w:t>
                            </w:r>
                          </w:p>
                          <w:p w14:paraId="66CF2CD4" w14:textId="77777777" w:rsidR="00C87AC3" w:rsidRPr="00A8542E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34F7AA71" w14:textId="77777777" w:rsidR="00244B0D" w:rsidRDefault="00244B0D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ob</w:t>
                            </w:r>
                            <w:r w:rsidR="00C87AC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H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RRIS</w:t>
                            </w:r>
                          </w:p>
                          <w:p w14:paraId="1C527A55" w14:textId="77777777" w:rsidR="00C87AC3" w:rsidRPr="00A8542E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  <w:r w:rsidRPr="00A8542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752B2A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232BDB15" w14:textId="77777777" w:rsidR="00C87AC3" w:rsidRDefault="00C87AC3" w:rsidP="00C87AC3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480840D" w14:textId="77777777" w:rsidR="00C87AC3" w:rsidRPr="00A8542E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A8542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elephone:  (478) 994-9239</w:t>
                            </w:r>
                          </w:p>
                          <w:p w14:paraId="3156D53E" w14:textId="77777777" w:rsidR="00C87AC3" w:rsidRPr="00A8542E" w:rsidRDefault="00C87AC3" w:rsidP="00C87AC3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A8542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ax:  (478) 994-9240</w:t>
                            </w:r>
                          </w:p>
                          <w:p w14:paraId="6B3F824A" w14:textId="77777777" w:rsidR="00C87AC3" w:rsidRDefault="00C87AC3" w:rsidP="00C87AC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49A33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17.25pt;margin-top:5.9pt;width:116.6pt;height:427.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" stroked="f">
                <v:textbox>
                  <w:txbxContent>
                    <w:p w14:paraId="595F8AE2" w14:textId="77777777" w:rsidR="00C87AC3" w:rsidRPr="00EF3407" w:rsidRDefault="0083048D" w:rsidP="0083048D">
                      <w:pPr>
                        <w:ind w:firstLine="720"/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TOM BAUGH</w:t>
                      </w:r>
                      <w:r w:rsidR="00C87AC3" w:rsidRPr="00A8542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r w:rsidR="00C87AC3" w:rsidRPr="00752B2A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Chairman</w:t>
                      </w:r>
                    </w:p>
                    <w:p w14:paraId="415FE15C" w14:textId="77777777" w:rsidR="00C87AC3" w:rsidRPr="00A8542E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1655576C" w14:textId="77777777" w:rsidR="00C87AC3" w:rsidRDefault="0083048D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OTIS INGRAM</w:t>
                      </w:r>
                    </w:p>
                    <w:p w14:paraId="63078B45" w14:textId="77777777" w:rsidR="00C87AC3" w:rsidRPr="00752B2A" w:rsidRDefault="00C87AC3" w:rsidP="00C87AC3">
                      <w:pPr>
                        <w:jc w:val="right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 w:rsidRPr="00A8542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r w:rsidRPr="00752B2A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Vice Chairman</w:t>
                      </w:r>
                    </w:p>
                    <w:p w14:paraId="3376C962" w14:textId="77777777" w:rsidR="00C87AC3" w:rsidRPr="00A8542E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6F187CFB" w14:textId="77777777" w:rsidR="00C87AC3" w:rsidRDefault="0083048D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LARRY EVANS</w:t>
                      </w:r>
                    </w:p>
                    <w:p w14:paraId="197F94DC" w14:textId="77777777" w:rsidR="00C87AC3" w:rsidRDefault="0083048D" w:rsidP="00C87AC3">
                      <w:pPr>
                        <w:jc w:val="right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Co-</w:t>
                      </w:r>
                      <w:r w:rsidR="00C87AC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Secretary/Treasurer</w:t>
                      </w:r>
                    </w:p>
                    <w:p w14:paraId="4E7E7025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63A12C6E" w14:textId="77777777" w:rsidR="00C87AC3" w:rsidRDefault="004E2DFB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GREG HEAD</w:t>
                      </w:r>
                    </w:p>
                    <w:p w14:paraId="393274DE" w14:textId="77777777" w:rsidR="0083048D" w:rsidRDefault="0083048D" w:rsidP="0083048D">
                      <w:pPr>
                        <w:jc w:val="right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Co-Secretary/Treasurer</w:t>
                      </w:r>
                    </w:p>
                    <w:p w14:paraId="5FBA3A9E" w14:textId="77777777" w:rsidR="004E2DFB" w:rsidRDefault="004E2DFB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0667B4AA" w14:textId="77777777" w:rsidR="004E2DFB" w:rsidRDefault="004E2DFB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WENDELL HORNE</w:t>
                      </w:r>
                    </w:p>
                    <w:p w14:paraId="538A9B7F" w14:textId="77777777" w:rsidR="004E2DFB" w:rsidRDefault="004E2DFB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Director</w:t>
                      </w:r>
                    </w:p>
                    <w:p w14:paraId="077C4AC1" w14:textId="77777777" w:rsidR="004E2DFB" w:rsidRDefault="004E2DFB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464C8C01" w14:textId="77777777" w:rsidR="004E2DFB" w:rsidRDefault="007404F7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JIM COLE</w:t>
                      </w:r>
                    </w:p>
                    <w:p w14:paraId="01A3DD8E" w14:textId="77777777" w:rsidR="004E2DFB" w:rsidRDefault="004E2DFB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Director</w:t>
                      </w:r>
                    </w:p>
                    <w:p w14:paraId="0677463D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</w:p>
                    <w:p w14:paraId="28CE47BD" w14:textId="77777777" w:rsidR="00C87AC3" w:rsidRDefault="007404F7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HIL HAM</w:t>
                      </w:r>
                    </w:p>
                    <w:p w14:paraId="0CA2D7C4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Director</w:t>
                      </w:r>
                    </w:p>
                    <w:p w14:paraId="5E3C33EF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46A14315" w14:textId="77777777" w:rsidR="00C87AC3" w:rsidRDefault="007404F7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RAIG CRADDOCK</w:t>
                      </w:r>
                    </w:p>
                    <w:p w14:paraId="33976A53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Director</w:t>
                      </w:r>
                    </w:p>
                    <w:p w14:paraId="52D6C8FE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14E9A61F" w14:textId="77777777" w:rsidR="00C87AC3" w:rsidRDefault="007404F7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MICHAEL LEVERETT</w:t>
                      </w:r>
                    </w:p>
                    <w:p w14:paraId="6296B1AD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Director</w:t>
                      </w:r>
                    </w:p>
                    <w:p w14:paraId="4A2B1F73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</w:p>
                    <w:p w14:paraId="7362644D" w14:textId="77777777" w:rsidR="00C87AC3" w:rsidRDefault="00C87AC3" w:rsidP="00C87AC3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20AEE2E6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70434E05" w14:textId="77777777" w:rsidR="00C87AC3" w:rsidRPr="00A8542E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6115060F" w14:textId="77777777" w:rsidR="00FA0211" w:rsidRDefault="00DF04FE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O</w:t>
                      </w:r>
                      <w:r w:rsidR="00FA0211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GREGORY</w:t>
                      </w:r>
                    </w:p>
                    <w:p w14:paraId="7E964B2E" w14:textId="77777777" w:rsidR="00C87AC3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A8542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r w:rsidR="00DF04FE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President</w:t>
                      </w:r>
                    </w:p>
                    <w:p w14:paraId="66CF2CD4" w14:textId="77777777" w:rsidR="00C87AC3" w:rsidRPr="00A8542E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34F7AA71" w14:textId="77777777" w:rsidR="00244B0D" w:rsidRDefault="00244B0D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ob</w:t>
                      </w:r>
                      <w:r w:rsidR="00C87AC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H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RRIS</w:t>
                      </w:r>
                    </w:p>
                    <w:p w14:paraId="1C527A55" w14:textId="77777777" w:rsidR="00C87AC3" w:rsidRPr="00A8542E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.</w:t>
                      </w:r>
                      <w:r w:rsidRPr="00A8542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 </w:t>
                      </w:r>
                      <w:r w:rsidRPr="00752B2A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Attorney</w:t>
                      </w:r>
                    </w:p>
                    <w:p w14:paraId="232BDB15" w14:textId="77777777" w:rsidR="00C87AC3" w:rsidRDefault="00C87AC3" w:rsidP="00C87AC3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480840D" w14:textId="77777777" w:rsidR="00C87AC3" w:rsidRPr="00A8542E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A8542E">
                        <w:rPr>
                          <w:rFonts w:ascii="Arial" w:hAnsi="Arial" w:cs="Arial"/>
                          <w:sz w:val="16"/>
                          <w:szCs w:val="16"/>
                        </w:rPr>
                        <w:t>Telephone:  (478) 994-9239</w:t>
                      </w:r>
                    </w:p>
                    <w:p w14:paraId="3156D53E" w14:textId="77777777" w:rsidR="00C87AC3" w:rsidRPr="00A8542E" w:rsidRDefault="00C87AC3" w:rsidP="00C87AC3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A8542E">
                        <w:rPr>
                          <w:rFonts w:ascii="Arial" w:hAnsi="Arial" w:cs="Arial"/>
                          <w:sz w:val="16"/>
                          <w:szCs w:val="16"/>
                        </w:rPr>
                        <w:t>Fax:  (478) 994-9240</w:t>
                      </w:r>
                    </w:p>
                    <w:p w14:paraId="6B3F824A" w14:textId="77777777" w:rsidR="00C87AC3" w:rsidRDefault="00C87AC3" w:rsidP="00C87AC3"/>
                  </w:txbxContent>
                </v:textbox>
              </v:shape>
            </w:pict>
          </mc:Fallback>
        </mc:AlternateContent>
      </w:r>
      <w:r w:rsidR="009B3596" w:rsidRPr="00293590">
        <w:t>Call meeting to order</w:t>
      </w:r>
      <w:r w:rsidR="008B24AB">
        <w:tab/>
      </w:r>
      <w:r w:rsidR="008B24AB">
        <w:tab/>
      </w:r>
      <w:r w:rsidR="00E42D19">
        <w:rPr>
          <w:b/>
          <w:color w:val="FF0000"/>
        </w:rPr>
        <w:t>8:31am</w:t>
      </w:r>
    </w:p>
    <w:p w14:paraId="2ED2F0CD" w14:textId="0A50D306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agenda</w:t>
      </w:r>
      <w:r w:rsidR="00E42D19">
        <w:tab/>
      </w:r>
      <w:r w:rsidR="00E42D19">
        <w:rPr>
          <w:b/>
          <w:color w:val="FF0000"/>
        </w:rPr>
        <w:t>Approved</w:t>
      </w:r>
    </w:p>
    <w:p w14:paraId="6D6CA457" w14:textId="505B4B0C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meeting minute (s)</w:t>
      </w:r>
      <w:r w:rsidR="00E42D19">
        <w:tab/>
      </w:r>
      <w:r w:rsidR="00E42D19">
        <w:rPr>
          <w:b/>
          <w:color w:val="FF0000"/>
        </w:rPr>
        <w:t>Approved</w:t>
      </w:r>
    </w:p>
    <w:p w14:paraId="7BE97C76" w14:textId="51456534" w:rsidR="009B3596" w:rsidRPr="00293590" w:rsidRDefault="009B3596" w:rsidP="009B3596">
      <w:pPr>
        <w:pStyle w:val="ListParagraph"/>
        <w:spacing w:line="480" w:lineRule="auto"/>
        <w:ind w:left="3510"/>
      </w:pPr>
      <w:r w:rsidRPr="00293590">
        <w:t xml:space="preserve">a.  </w:t>
      </w:r>
      <w:r w:rsidR="00AA509D" w:rsidRPr="00293590">
        <w:t>January 8, 2019</w:t>
      </w:r>
    </w:p>
    <w:p w14:paraId="4758B992" w14:textId="0A2BCCC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financials</w:t>
      </w:r>
      <w:r w:rsidR="00E42D19">
        <w:tab/>
      </w:r>
      <w:r w:rsidR="00E42D19">
        <w:rPr>
          <w:b/>
          <w:color w:val="FF0000"/>
        </w:rPr>
        <w:t>Approved</w:t>
      </w:r>
    </w:p>
    <w:p w14:paraId="31D3F5E0" w14:textId="2C61762D" w:rsidR="00D27DD6" w:rsidRPr="00293590" w:rsidRDefault="00AA509D" w:rsidP="00C26731">
      <w:pPr>
        <w:pStyle w:val="ListParagraph"/>
        <w:numPr>
          <w:ilvl w:val="0"/>
          <w:numId w:val="9"/>
        </w:numPr>
        <w:spacing w:line="480" w:lineRule="auto"/>
      </w:pPr>
      <w:r w:rsidRPr="00293590">
        <w:t>January 2019</w:t>
      </w:r>
    </w:p>
    <w:p w14:paraId="2B8C5211" w14:textId="43C869EB" w:rsidR="00244B0D" w:rsidRPr="00293590" w:rsidRDefault="009B3596" w:rsidP="005F541A">
      <w:pPr>
        <w:pStyle w:val="ListParagraph"/>
        <w:numPr>
          <w:ilvl w:val="0"/>
          <w:numId w:val="8"/>
        </w:numPr>
        <w:spacing w:line="480" w:lineRule="auto"/>
      </w:pPr>
      <w:r w:rsidRPr="00293590">
        <w:t>New business</w:t>
      </w:r>
      <w:r w:rsidR="00E42D19">
        <w:tab/>
      </w:r>
      <w:r w:rsidR="00E42D19">
        <w:rPr>
          <w:b/>
          <w:color w:val="FF0000"/>
        </w:rPr>
        <w:t>Presented</w:t>
      </w:r>
    </w:p>
    <w:p w14:paraId="60DA6DED" w14:textId="404788F9" w:rsidR="00F14B9B" w:rsidRPr="00293590" w:rsidRDefault="00293590" w:rsidP="00293590">
      <w:pPr>
        <w:pStyle w:val="ListParagraph"/>
        <w:spacing w:line="480" w:lineRule="auto"/>
        <w:ind w:left="3510"/>
      </w:pPr>
      <w:r w:rsidRPr="00293590">
        <w:t xml:space="preserve"> a.  </w:t>
      </w:r>
      <w:r w:rsidR="00F14B9B" w:rsidRPr="00293590">
        <w:t>Introduction of Visitors</w:t>
      </w:r>
    </w:p>
    <w:p w14:paraId="135E9D8A" w14:textId="41128E49" w:rsidR="00293590" w:rsidRPr="00293590" w:rsidRDefault="00293590" w:rsidP="00293590">
      <w:pPr>
        <w:pStyle w:val="ListParagraph"/>
        <w:spacing w:line="480" w:lineRule="auto"/>
        <w:ind w:left="3510"/>
        <w:rPr>
          <w:u w:val="single"/>
        </w:rPr>
      </w:pPr>
      <w:r w:rsidRPr="00293590">
        <w:tab/>
        <w:t xml:space="preserve">         </w:t>
      </w:r>
      <w:r w:rsidRPr="00293590">
        <w:rPr>
          <w:u w:val="single"/>
        </w:rPr>
        <w:t>Middle Georgia Regional Commission</w:t>
      </w:r>
    </w:p>
    <w:p w14:paraId="7E963082" w14:textId="33FABF6F" w:rsidR="00293590" w:rsidRPr="00293590" w:rsidRDefault="00293590" w:rsidP="00F14B9B">
      <w:pPr>
        <w:pStyle w:val="ListParagraph"/>
        <w:numPr>
          <w:ilvl w:val="0"/>
          <w:numId w:val="15"/>
        </w:numPr>
        <w:spacing w:line="480" w:lineRule="auto"/>
      </w:pPr>
      <w:r w:rsidRPr="00293590">
        <w:t>Laura M. Mathis/Ex. Director</w:t>
      </w:r>
    </w:p>
    <w:p w14:paraId="358EE5E8" w14:textId="0240553D" w:rsidR="00293590" w:rsidRPr="00293590" w:rsidRDefault="00293590" w:rsidP="00293590">
      <w:pPr>
        <w:pStyle w:val="ListParagraph"/>
        <w:spacing w:line="480" w:lineRule="auto"/>
        <w:ind w:left="4320"/>
      </w:pPr>
      <w:r w:rsidRPr="00293590">
        <w:t xml:space="preserve">         -To discuss Regional Economic Business Assistance</w:t>
      </w:r>
    </w:p>
    <w:p w14:paraId="6E9D2CD1" w14:textId="0B629CC2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President’s Report</w:t>
      </w:r>
      <w:r w:rsidR="00E42D19">
        <w:tab/>
      </w:r>
      <w:r w:rsidR="00767086">
        <w:rPr>
          <w:b/>
          <w:color w:val="FF0000"/>
        </w:rPr>
        <w:t>Presented</w:t>
      </w:r>
      <w:bookmarkStart w:id="0" w:name="_GoBack"/>
      <w:bookmarkEnd w:id="0"/>
    </w:p>
    <w:p w14:paraId="1ECD5194" w14:textId="7777777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Such other business as may properly come before meeting</w:t>
      </w:r>
    </w:p>
    <w:p w14:paraId="45BF53C9" w14:textId="6B8E4465" w:rsidR="0083048D" w:rsidRPr="00293590" w:rsidRDefault="0083048D" w:rsidP="0083048D">
      <w:pPr>
        <w:pStyle w:val="ListParagraph"/>
        <w:numPr>
          <w:ilvl w:val="0"/>
          <w:numId w:val="8"/>
        </w:numPr>
        <w:spacing w:line="480" w:lineRule="auto"/>
      </w:pPr>
      <w:r w:rsidRPr="00293590">
        <w:t>Adjourn</w:t>
      </w:r>
      <w:r w:rsidR="00E42D19">
        <w:tab/>
      </w:r>
      <w:r w:rsidR="00E42D19">
        <w:tab/>
      </w:r>
      <w:r w:rsidR="00E42D19">
        <w:rPr>
          <w:b/>
          <w:color w:val="FF0000"/>
        </w:rPr>
        <w:t>8:44am</w:t>
      </w:r>
    </w:p>
    <w:p w14:paraId="4C695D76" w14:textId="77777777" w:rsidR="009B3596" w:rsidRPr="00293590" w:rsidRDefault="009B3596" w:rsidP="000F35E3">
      <w:pPr>
        <w:pStyle w:val="ListParagraph"/>
        <w:ind w:left="3510"/>
        <w:jc w:val="center"/>
        <w:rPr>
          <w:b/>
          <w:sz w:val="26"/>
          <w:szCs w:val="26"/>
        </w:rPr>
      </w:pPr>
      <w:r w:rsidRPr="00293590">
        <w:rPr>
          <w:b/>
          <w:sz w:val="26"/>
          <w:szCs w:val="26"/>
        </w:rPr>
        <w:t>Next Meeting</w:t>
      </w:r>
    </w:p>
    <w:p w14:paraId="013361D2" w14:textId="3E556DB8" w:rsidR="009B3596" w:rsidRPr="00293590" w:rsidRDefault="009B3596" w:rsidP="009B3596">
      <w:pPr>
        <w:pStyle w:val="ListParagraph"/>
        <w:spacing w:line="480" w:lineRule="auto"/>
        <w:ind w:left="3510"/>
        <w:jc w:val="center"/>
        <w:rPr>
          <w:sz w:val="26"/>
          <w:szCs w:val="26"/>
        </w:rPr>
      </w:pPr>
      <w:r w:rsidRPr="00293590">
        <w:rPr>
          <w:sz w:val="26"/>
          <w:szCs w:val="26"/>
        </w:rPr>
        <w:t xml:space="preserve">Tuesday, </w:t>
      </w:r>
      <w:r w:rsidR="00AA509D" w:rsidRPr="00293590">
        <w:rPr>
          <w:sz w:val="26"/>
          <w:szCs w:val="26"/>
        </w:rPr>
        <w:t>March 12,</w:t>
      </w:r>
      <w:r w:rsidRPr="00293590">
        <w:rPr>
          <w:sz w:val="26"/>
          <w:szCs w:val="26"/>
        </w:rPr>
        <w:t xml:space="preserve"> 201</w:t>
      </w:r>
      <w:r w:rsidR="00063298" w:rsidRPr="00293590">
        <w:rPr>
          <w:sz w:val="26"/>
          <w:szCs w:val="26"/>
        </w:rPr>
        <w:t>9</w:t>
      </w:r>
      <w:r w:rsidRPr="00293590">
        <w:rPr>
          <w:sz w:val="26"/>
          <w:szCs w:val="26"/>
        </w:rPr>
        <w:t xml:space="preserve"> @ 8:30 a.m.</w:t>
      </w:r>
    </w:p>
    <w:p w14:paraId="46A0437B" w14:textId="77777777" w:rsidR="004E4E05" w:rsidRPr="00C87AC3" w:rsidRDefault="00C87AC3" w:rsidP="00C87AC3">
      <w:pPr>
        <w:tabs>
          <w:tab w:val="left" w:pos="8760"/>
        </w:tabs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sectPr w:rsidR="004E4E05" w:rsidRPr="00C87AC3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FF6B3" w14:textId="77777777" w:rsidR="006E3936" w:rsidRDefault="006E3936">
      <w:r>
        <w:separator/>
      </w:r>
    </w:p>
  </w:endnote>
  <w:endnote w:type="continuationSeparator" w:id="0">
    <w:p w14:paraId="66FFF26D" w14:textId="77777777" w:rsidR="006E3936" w:rsidRDefault="006E39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77777777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0 West Chambers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Georgia  31029</w:t>
    </w:r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540CC" w14:textId="77777777" w:rsidR="006E3936" w:rsidRDefault="006E3936">
      <w:r>
        <w:separator/>
      </w:r>
    </w:p>
  </w:footnote>
  <w:footnote w:type="continuationSeparator" w:id="0">
    <w:p w14:paraId="5BB917A4" w14:textId="77777777" w:rsidR="006E3936" w:rsidRDefault="006E39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2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5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6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0" w15:restartNumberingAfterBreak="0">
    <w:nsid w:val="5FB15F76"/>
    <w:multiLevelType w:val="hybridMultilevel"/>
    <w:tmpl w:val="30FEC6F6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1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2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4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3"/>
  </w:num>
  <w:num w:numId="5">
    <w:abstractNumId w:val="7"/>
  </w:num>
  <w:num w:numId="6">
    <w:abstractNumId w:val="9"/>
  </w:num>
  <w:num w:numId="7">
    <w:abstractNumId w:val="2"/>
  </w:num>
  <w:num w:numId="8">
    <w:abstractNumId w:val="10"/>
  </w:num>
  <w:num w:numId="9">
    <w:abstractNumId w:val="13"/>
  </w:num>
  <w:num w:numId="10">
    <w:abstractNumId w:val="4"/>
  </w:num>
  <w:num w:numId="11">
    <w:abstractNumId w:val="11"/>
  </w:num>
  <w:num w:numId="12">
    <w:abstractNumId w:val="5"/>
  </w:num>
  <w:num w:numId="13">
    <w:abstractNumId w:val="12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3277"/>
    <w:rsid w:val="00053967"/>
    <w:rsid w:val="00057695"/>
    <w:rsid w:val="00063298"/>
    <w:rsid w:val="00081791"/>
    <w:rsid w:val="000D640A"/>
    <w:rsid w:val="000E141F"/>
    <w:rsid w:val="000E23EA"/>
    <w:rsid w:val="000E41FC"/>
    <w:rsid w:val="000F35E3"/>
    <w:rsid w:val="00111A00"/>
    <w:rsid w:val="001547CD"/>
    <w:rsid w:val="0017645D"/>
    <w:rsid w:val="001A3249"/>
    <w:rsid w:val="001C0D12"/>
    <w:rsid w:val="001E3B29"/>
    <w:rsid w:val="00210F94"/>
    <w:rsid w:val="00212221"/>
    <w:rsid w:val="00244B0D"/>
    <w:rsid w:val="00273431"/>
    <w:rsid w:val="00275321"/>
    <w:rsid w:val="00293590"/>
    <w:rsid w:val="002947D9"/>
    <w:rsid w:val="002A1BC8"/>
    <w:rsid w:val="002B7CD5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C1B6D"/>
    <w:rsid w:val="003D2FBF"/>
    <w:rsid w:val="003E7FBA"/>
    <w:rsid w:val="003F337D"/>
    <w:rsid w:val="00405B09"/>
    <w:rsid w:val="004132D0"/>
    <w:rsid w:val="00440C4B"/>
    <w:rsid w:val="00443CFA"/>
    <w:rsid w:val="004740BA"/>
    <w:rsid w:val="004960CC"/>
    <w:rsid w:val="00497230"/>
    <w:rsid w:val="004A5558"/>
    <w:rsid w:val="004B1778"/>
    <w:rsid w:val="004B56DE"/>
    <w:rsid w:val="004E24AE"/>
    <w:rsid w:val="004E2DFB"/>
    <w:rsid w:val="004E4E05"/>
    <w:rsid w:val="004E5397"/>
    <w:rsid w:val="004F6BDC"/>
    <w:rsid w:val="005027BE"/>
    <w:rsid w:val="0050744D"/>
    <w:rsid w:val="00530C96"/>
    <w:rsid w:val="00567D96"/>
    <w:rsid w:val="00570D6F"/>
    <w:rsid w:val="00587851"/>
    <w:rsid w:val="00594D88"/>
    <w:rsid w:val="005967BD"/>
    <w:rsid w:val="005A2197"/>
    <w:rsid w:val="005A2981"/>
    <w:rsid w:val="005A5B2A"/>
    <w:rsid w:val="005B773B"/>
    <w:rsid w:val="005C0D41"/>
    <w:rsid w:val="005C6C62"/>
    <w:rsid w:val="005F3E77"/>
    <w:rsid w:val="005F541A"/>
    <w:rsid w:val="00624EC4"/>
    <w:rsid w:val="00644204"/>
    <w:rsid w:val="00644D08"/>
    <w:rsid w:val="00672318"/>
    <w:rsid w:val="0069014B"/>
    <w:rsid w:val="006A053D"/>
    <w:rsid w:val="006A22AF"/>
    <w:rsid w:val="006A35CC"/>
    <w:rsid w:val="006A421B"/>
    <w:rsid w:val="006E3936"/>
    <w:rsid w:val="006E6512"/>
    <w:rsid w:val="006F35A6"/>
    <w:rsid w:val="007112CA"/>
    <w:rsid w:val="007404F7"/>
    <w:rsid w:val="00743029"/>
    <w:rsid w:val="00752B2A"/>
    <w:rsid w:val="007635A5"/>
    <w:rsid w:val="00765B40"/>
    <w:rsid w:val="00767086"/>
    <w:rsid w:val="00776F41"/>
    <w:rsid w:val="00790AC5"/>
    <w:rsid w:val="007B0395"/>
    <w:rsid w:val="007B07E7"/>
    <w:rsid w:val="007B22E9"/>
    <w:rsid w:val="007F39D1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B24AB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5147F"/>
    <w:rsid w:val="00953C0F"/>
    <w:rsid w:val="00962266"/>
    <w:rsid w:val="009B2D2B"/>
    <w:rsid w:val="009B3596"/>
    <w:rsid w:val="00A27BA1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7398C"/>
    <w:rsid w:val="00BC6DB5"/>
    <w:rsid w:val="00BD0A6D"/>
    <w:rsid w:val="00BD5FC9"/>
    <w:rsid w:val="00BD6FCF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67ECD"/>
    <w:rsid w:val="00C84DDA"/>
    <w:rsid w:val="00C87AC3"/>
    <w:rsid w:val="00CD3B20"/>
    <w:rsid w:val="00CF4979"/>
    <w:rsid w:val="00D130A6"/>
    <w:rsid w:val="00D1553E"/>
    <w:rsid w:val="00D21332"/>
    <w:rsid w:val="00D27DD6"/>
    <w:rsid w:val="00D461B3"/>
    <w:rsid w:val="00D57E62"/>
    <w:rsid w:val="00D60179"/>
    <w:rsid w:val="00D651C1"/>
    <w:rsid w:val="00DA07FA"/>
    <w:rsid w:val="00DA0AB3"/>
    <w:rsid w:val="00DF04FE"/>
    <w:rsid w:val="00E42D19"/>
    <w:rsid w:val="00E51ED7"/>
    <w:rsid w:val="00E55D37"/>
    <w:rsid w:val="00E63062"/>
    <w:rsid w:val="00E71725"/>
    <w:rsid w:val="00E71E41"/>
    <w:rsid w:val="00E84982"/>
    <w:rsid w:val="00EB03F9"/>
    <w:rsid w:val="00ED7B42"/>
    <w:rsid w:val="00EF60EB"/>
    <w:rsid w:val="00F14B98"/>
    <w:rsid w:val="00F14B9B"/>
    <w:rsid w:val="00F750C5"/>
    <w:rsid w:val="00F840CA"/>
    <w:rsid w:val="00F94AFC"/>
    <w:rsid w:val="00FA0211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4097"/>
    <o:shapelayout v:ext="edit">
      <o:idmap v:ext="edit" data="1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0B2CCBE-52EB-4152-958F-9A4E7E434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Brandy Bankston-Boynton</cp:lastModifiedBy>
  <cp:revision>2</cp:revision>
  <cp:lastPrinted>2019-02-12T16:03:00Z</cp:lastPrinted>
  <dcterms:created xsi:type="dcterms:W3CDTF">2019-02-12T16:03:00Z</dcterms:created>
  <dcterms:modified xsi:type="dcterms:W3CDTF">2019-02-12T16:03:00Z</dcterms:modified>
</cp:coreProperties>
</file>